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lledutableau"/>
        <w:tblpPr w:leftFromText="141" w:rightFromText="141" w:vertAnchor="text" w:horzAnchor="margin" w:tblpY="490"/>
        <w:tblOverlap w:val="never"/>
        <w:tblW w:w="14000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410"/>
        <w:gridCol w:w="2268"/>
        <w:gridCol w:w="2409"/>
        <w:gridCol w:w="2552"/>
      </w:tblGrid>
      <w:tr w:rsidR="00623CE6" w:rsidRPr="00623CE6" w:rsidTr="006103F0">
        <w:trPr>
          <w:trHeight w:val="277"/>
        </w:trPr>
        <w:tc>
          <w:tcPr>
            <w:tcW w:w="1951" w:type="dxa"/>
          </w:tcPr>
          <w:p w:rsidR="009E0D67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  <w:lang w:bidi="ar-DZ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8C1B64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0F2D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E0D67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0F2D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E0D67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0F2D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E0D67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0F2D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9E0D67" w:rsidRPr="00390F2D" w:rsidRDefault="009E0D67" w:rsidP="00213CC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0F2D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</w:tr>
      <w:tr w:rsidR="00C973F6" w:rsidRPr="006103F0" w:rsidTr="006103F0">
        <w:trPr>
          <w:trHeight w:val="562"/>
        </w:trPr>
        <w:tc>
          <w:tcPr>
            <w:tcW w:w="1951" w:type="dxa"/>
            <w:shd w:val="clear" w:color="auto" w:fill="FFFFFF" w:themeFill="background1"/>
          </w:tcPr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8H-9H00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lément de programmation (C)</w:t>
            </w:r>
          </w:p>
          <w:p w:rsidR="00C973F6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 A.BADA</w:t>
            </w:r>
          </w:p>
          <w:p w:rsidR="00C973F6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lément de programmation (TP) Mr. A.BADA</w:t>
            </w:r>
          </w:p>
          <w:p w:rsidR="00C973F6" w:rsidRPr="001F139C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highlight w:val="yellow"/>
              </w:rPr>
            </w:pPr>
            <w:r w:rsidRPr="001F139C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highlight w:val="yellow"/>
              </w:rPr>
              <w:t>Centre du calcul</w:t>
            </w:r>
          </w:p>
          <w:p w:rsidR="00DC5F19" w:rsidRPr="006103F0" w:rsidRDefault="00DC5F19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F139C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highlight w:val="yellow"/>
              </w:rPr>
              <w:t>S : …..</w:t>
            </w:r>
          </w:p>
        </w:tc>
        <w:tc>
          <w:tcPr>
            <w:tcW w:w="2268" w:type="dxa"/>
            <w:vMerge w:val="restart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ructure métallique(C)</w:t>
            </w: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A.BASSOUD</w:t>
            </w:r>
          </w:p>
          <w:p w:rsidR="00C973F6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09" w:type="dxa"/>
            <w:vMerge w:val="restart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ructure métallique(C)</w:t>
            </w: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A.BASSOUD</w:t>
            </w:r>
            <w:proofErr w:type="spellEnd"/>
          </w:p>
          <w:p w:rsidR="00C973F6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552" w:type="dxa"/>
            <w:vMerge w:val="restart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rmique du Bâtiment(C)</w:t>
            </w: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. Bada</w:t>
            </w:r>
          </w:p>
          <w:p w:rsidR="00C973F6" w:rsidRPr="00A83441" w:rsidRDefault="00C973F6" w:rsidP="00A83441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FFFF0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FFFF00"/>
              </w:rPr>
              <w:t>Découverte</w:t>
            </w:r>
          </w:p>
          <w:p w:rsidR="003E1D3D" w:rsidRPr="00A83441" w:rsidRDefault="003E1D3D" w:rsidP="00A83441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shd w:val="clear" w:color="auto" w:fill="FFFF00"/>
              </w:rPr>
            </w:pPr>
            <w:r w:rsidRPr="00A83441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shd w:val="clear" w:color="auto" w:fill="FFFF00"/>
              </w:rPr>
              <w:t>Cour commun</w:t>
            </w:r>
            <w:r w:rsidR="00DD51E3" w:rsidRPr="00A83441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shd w:val="clear" w:color="auto" w:fill="FFFF00"/>
              </w:rPr>
              <w:t xml:space="preserve"> STR/MGC/</w:t>
            </w:r>
            <w:r w:rsidR="00011AC0" w:rsidRPr="00A83441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shd w:val="clear" w:color="auto" w:fill="FFFF00"/>
              </w:rPr>
              <w:t>Géo</w:t>
            </w:r>
          </w:p>
          <w:p w:rsidR="00FA70D8" w:rsidRPr="006103F0" w:rsidRDefault="00A83441" w:rsidP="00A83441">
            <w:pPr>
              <w:shd w:val="clear" w:color="auto" w:fill="FFFFFF" w:themeFill="background1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="Times New Roman" w:hAnsi="Times New Roman" w:cs="Times New Roman"/>
                <w:highlight w:val="yellow"/>
              </w:rPr>
              <w:t>Salle</w:t>
            </w:r>
            <w:r w:rsidRPr="00A83441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</w:tr>
      <w:tr w:rsidR="00C973F6" w:rsidRPr="006103F0" w:rsidTr="006103F0">
        <w:trPr>
          <w:trHeight w:val="534"/>
        </w:trPr>
        <w:tc>
          <w:tcPr>
            <w:tcW w:w="1951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A83441" w:rsidRDefault="00C973F6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9H00-10H00</w:t>
            </w: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C973F6" w:rsidRPr="006103F0" w:rsidRDefault="00C973F6" w:rsidP="00A83441">
            <w:pPr>
              <w:tabs>
                <w:tab w:val="center" w:pos="1059"/>
                <w:tab w:val="right" w:pos="2118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533CBE" w:rsidRPr="006103F0" w:rsidTr="006103F0">
        <w:trPr>
          <w:trHeight w:val="1313"/>
        </w:trPr>
        <w:tc>
          <w:tcPr>
            <w:tcW w:w="1951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FFFFFF" w:themeFill="background1"/>
          </w:tcPr>
          <w:p w:rsidR="00533CBE" w:rsidRPr="00A83441" w:rsidRDefault="00533CB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A83441" w:rsidRDefault="00533CB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A83441" w:rsidRDefault="00533CB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0H30-11H30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écanique des structures (C)</w:t>
            </w: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r.Y.BENNACER</w:t>
            </w:r>
            <w:proofErr w:type="spellEnd"/>
          </w:p>
          <w:p w:rsidR="00533CBE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10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tériaux innovants (C)</w:t>
            </w: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 ABBOU</w:t>
            </w: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ind w:left="708" w:hanging="708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EB7AC8" w:rsidP="00AF1C4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ructure en béton armé</w:t>
            </w:r>
            <w:r w:rsidR="00533CBE"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C)</w:t>
            </w:r>
          </w:p>
          <w:p w:rsidR="00533CBE" w:rsidRPr="006103F0" w:rsidRDefault="00533CBE" w:rsidP="00AF1C4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1 </w:t>
            </w:r>
            <w:r w:rsidRPr="00A83441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t>STR/MGC</w:t>
            </w:r>
          </w:p>
          <w:p w:rsidR="00533CBE" w:rsidRDefault="00533CBE" w:rsidP="00AF1C49">
            <w:pPr>
              <w:ind w:left="708" w:hanging="708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.H.KHELAFI</w:t>
            </w:r>
            <w:proofErr w:type="spellEnd"/>
          </w:p>
          <w:p w:rsidR="00DC5F19" w:rsidRPr="006103F0" w:rsidRDefault="00A83441" w:rsidP="00AF1C49">
            <w:pPr>
              <w:ind w:left="708" w:hanging="708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09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ynamique des structures1(C)</w:t>
            </w: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B.IKHLEF</w:t>
            </w:r>
            <w:proofErr w:type="spellEnd"/>
          </w:p>
          <w:p w:rsidR="00533CBE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552" w:type="dxa"/>
            <w:vMerge w:val="restart"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nglais technique et Terminologie(C)</w:t>
            </w:r>
          </w:p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me </w:t>
            </w: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ekraoui</w:t>
            </w:r>
            <w:proofErr w:type="spellEnd"/>
          </w:p>
          <w:p w:rsidR="003E1D3D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ransversale</w:t>
            </w:r>
          </w:p>
          <w:p w:rsidR="00FA70D8" w:rsidRPr="00FA70D8" w:rsidRDefault="003E1D3D" w:rsidP="00A8344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t>Cour commun</w:t>
            </w:r>
            <w:r w:rsidR="00011AC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011AC0" w:rsidRPr="00011AC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t>STR/Géo/MGC</w:t>
            </w:r>
          </w:p>
          <w:p w:rsidR="00533CBE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</w:tr>
      <w:tr w:rsidR="00533CBE" w:rsidRPr="006103F0" w:rsidTr="006103F0">
        <w:trPr>
          <w:trHeight w:val="637"/>
        </w:trPr>
        <w:tc>
          <w:tcPr>
            <w:tcW w:w="1951" w:type="dxa"/>
            <w:shd w:val="clear" w:color="auto" w:fill="FFFFFF" w:themeFill="background1"/>
          </w:tcPr>
          <w:p w:rsidR="00533CBE" w:rsidRPr="00A83441" w:rsidRDefault="00533CB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33CBE" w:rsidRPr="00A83441" w:rsidRDefault="00533CB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1H30-12H30</w:t>
            </w:r>
          </w:p>
        </w:tc>
        <w:tc>
          <w:tcPr>
            <w:tcW w:w="2410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533CBE" w:rsidRPr="006103F0" w:rsidRDefault="00533CB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3120A4" w:rsidRPr="001F139C" w:rsidTr="004C5CFB">
        <w:trPr>
          <w:trHeight w:val="371"/>
        </w:trPr>
        <w:tc>
          <w:tcPr>
            <w:tcW w:w="1951" w:type="dxa"/>
            <w:shd w:val="clear" w:color="auto" w:fill="FFFFFF" w:themeFill="background1"/>
          </w:tcPr>
          <w:p w:rsidR="003120A4" w:rsidRPr="00A83441" w:rsidRDefault="003120A4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4H-15H00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écanique des structures (TD)</w:t>
            </w: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r.Y.BENNACER</w:t>
            </w:r>
            <w:proofErr w:type="spellEnd"/>
          </w:p>
          <w:p w:rsidR="003120A4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TP </w:t>
            </w: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tériaux innovants</w:t>
            </w: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/</w:t>
            </w: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BBOU</w:t>
            </w: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val="en-US"/>
              </w:rPr>
              <w:t>Labo</w:t>
            </w:r>
            <w:proofErr w:type="spellEnd"/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val="en-US"/>
              </w:rPr>
              <w:t xml:space="preserve"> GC</w:t>
            </w: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ructure</w:t>
            </w:r>
          </w:p>
          <w:p w:rsidR="003120A4" w:rsidRPr="006103F0" w:rsidRDefault="003120A4" w:rsidP="00A83441">
            <w:pPr>
              <w:ind w:left="708" w:hanging="708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étallique(TD)</w:t>
            </w: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1 STR</w:t>
            </w:r>
          </w:p>
          <w:p w:rsidR="003120A4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A.BASSOUD</w:t>
            </w:r>
            <w:proofErr w:type="spellEnd"/>
          </w:p>
          <w:p w:rsidR="003120A4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09" w:type="dxa"/>
            <w:vMerge w:val="restart"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ructure en béton armé(TD)</w:t>
            </w:r>
          </w:p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.H.KHELAFI</w:t>
            </w:r>
            <w:proofErr w:type="spellEnd"/>
          </w:p>
          <w:p w:rsidR="003120A4" w:rsidRPr="00A83441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A83441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3120A4" w:rsidRPr="006103F0" w:rsidTr="004C5CFB">
        <w:trPr>
          <w:trHeight w:val="344"/>
        </w:trPr>
        <w:tc>
          <w:tcPr>
            <w:tcW w:w="1951" w:type="dxa"/>
            <w:shd w:val="clear" w:color="auto" w:fill="FFFFFF" w:themeFill="background1"/>
          </w:tcPr>
          <w:p w:rsidR="003120A4" w:rsidRPr="00A83441" w:rsidRDefault="003120A4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3120A4" w:rsidRPr="00A83441" w:rsidRDefault="003120A4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5H00-16H00</w:t>
            </w:r>
          </w:p>
        </w:tc>
        <w:tc>
          <w:tcPr>
            <w:tcW w:w="2410" w:type="dxa"/>
            <w:vMerge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52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3120A4" w:rsidRPr="006103F0" w:rsidRDefault="003120A4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US"/>
              </w:rPr>
            </w:pPr>
          </w:p>
        </w:tc>
      </w:tr>
      <w:tr w:rsidR="0072065E" w:rsidRPr="006103F0" w:rsidTr="006103F0">
        <w:trPr>
          <w:trHeight w:val="172"/>
        </w:trPr>
        <w:tc>
          <w:tcPr>
            <w:tcW w:w="1951" w:type="dxa"/>
            <w:shd w:val="clear" w:color="auto" w:fill="FFFFFF" w:themeFill="background1"/>
          </w:tcPr>
          <w:p w:rsidR="0072065E" w:rsidRPr="00A83441" w:rsidRDefault="0072065E" w:rsidP="00C00B5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6H00 – 18H00</w:t>
            </w:r>
          </w:p>
        </w:tc>
        <w:tc>
          <w:tcPr>
            <w:tcW w:w="2410" w:type="dxa"/>
            <w:shd w:val="clear" w:color="auto" w:fill="auto"/>
          </w:tcPr>
          <w:p w:rsidR="008E52A5" w:rsidRPr="006103F0" w:rsidRDefault="008E52A5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rmique du Bâtiment(TD)</w:t>
            </w:r>
          </w:p>
          <w:p w:rsidR="008E52A5" w:rsidRPr="006103F0" w:rsidRDefault="008E52A5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. Bada</w:t>
            </w:r>
          </w:p>
          <w:p w:rsidR="0072065E" w:rsidRDefault="008E52A5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FFFF0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FFFF00"/>
              </w:rPr>
              <w:t>Découverte</w:t>
            </w:r>
            <w:r w:rsidR="003E1D3D" w:rsidRPr="006103F0">
              <w:rPr>
                <w:rFonts w:asciiTheme="majorBidi" w:hAnsiTheme="majorBidi" w:cstheme="majorBidi"/>
                <w:b/>
                <w:bCs/>
                <w:sz w:val="20"/>
                <w:szCs w:val="20"/>
                <w:shd w:val="clear" w:color="auto" w:fill="FFFF00"/>
              </w:rPr>
              <w:t xml:space="preserve"> /STR</w:t>
            </w:r>
          </w:p>
          <w:p w:rsidR="000F2CF9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éthode expérimentales (TP)</w:t>
            </w:r>
          </w:p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ABBOU</w:t>
            </w:r>
            <w:proofErr w:type="spellEnd"/>
          </w:p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3441"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  <w:t>Labo</w:t>
            </w:r>
            <w:r w:rsidR="00B44625" w:rsidRPr="00A83441"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  <w:t xml:space="preserve"> GC</w:t>
            </w:r>
          </w:p>
        </w:tc>
        <w:tc>
          <w:tcPr>
            <w:tcW w:w="2268" w:type="dxa"/>
            <w:shd w:val="clear" w:color="auto" w:fill="auto"/>
          </w:tcPr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:rsidR="00C973F6" w:rsidRPr="006103F0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ynamique des structures1(TD)</w:t>
            </w:r>
          </w:p>
          <w:p w:rsidR="0072065E" w:rsidRDefault="00C973F6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03F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 B.IKHLEF</w:t>
            </w:r>
          </w:p>
          <w:p w:rsidR="000F2CF9" w:rsidRPr="006103F0" w:rsidRDefault="00A83441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94369">
              <w:rPr>
                <w:rFonts w:ascii="Times New Roman" w:hAnsi="Times New Roman" w:cs="Times New Roman"/>
                <w:highlight w:val="yellow"/>
              </w:rPr>
              <w:t>Salle</w:t>
            </w:r>
            <w:r w:rsidRPr="00994369">
              <w:rPr>
                <w:rFonts w:ascii="Times New Roman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</w:tcPr>
          <w:p w:rsidR="0072065E" w:rsidRPr="006103F0" w:rsidRDefault="0072065E" w:rsidP="00A834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EE5C58" w:rsidRPr="0022371D" w:rsidRDefault="007F03C4" w:rsidP="00EE5C58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22371D">
        <w:rPr>
          <w:rFonts w:asciiTheme="majorBidi" w:hAnsiTheme="majorBidi" w:cstheme="majorBidi"/>
          <w:b/>
          <w:bCs/>
          <w:sz w:val="20"/>
          <w:szCs w:val="20"/>
        </w:rPr>
        <w:t>Année universitaire 2021-2022</w:t>
      </w:r>
      <w:r w:rsidR="00606221" w:rsidRPr="0022371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E5C58" w:rsidRPr="0022371D">
        <w:rPr>
          <w:rFonts w:asciiTheme="majorBidi" w:hAnsiTheme="majorBidi" w:cstheme="majorBidi"/>
          <w:b/>
          <w:bCs/>
          <w:sz w:val="20"/>
          <w:szCs w:val="20"/>
        </w:rPr>
        <w:t xml:space="preserve">M1_ Master </w:t>
      </w:r>
      <w:r w:rsidR="0003762A" w:rsidRPr="0022371D">
        <w:rPr>
          <w:rFonts w:asciiTheme="majorBidi" w:hAnsiTheme="majorBidi" w:cstheme="majorBidi"/>
          <w:b/>
          <w:bCs/>
          <w:sz w:val="20"/>
          <w:szCs w:val="20"/>
        </w:rPr>
        <w:t>Structure</w:t>
      </w:r>
      <w:r w:rsidR="0022371D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03762A" w:rsidRPr="0022371D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03762A" w:rsidRPr="0022371D">
        <w:rPr>
          <w:rFonts w:asciiTheme="majorBidi" w:hAnsiTheme="majorBidi" w:cstheme="majorBidi"/>
          <w:b/>
          <w:bCs/>
          <w:i/>
          <w:iCs/>
          <w:color w:val="FF0000"/>
          <w:sz w:val="20"/>
          <w:szCs w:val="20"/>
          <w:u w:val="single"/>
        </w:rPr>
        <w:t>VAGUE 2</w:t>
      </w:r>
    </w:p>
    <w:p w:rsidR="0072065E" w:rsidRPr="006103F0" w:rsidRDefault="0072065E" w:rsidP="00EE5C58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:rsidR="001B0955" w:rsidRDefault="001B0955" w:rsidP="00606221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sectPr w:rsidR="001B0955" w:rsidSect="009E0D67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7039" w:rsidRDefault="00257039" w:rsidP="009E0D67">
      <w:pPr>
        <w:spacing w:after="0" w:line="240" w:lineRule="auto"/>
      </w:pPr>
      <w:r>
        <w:separator/>
      </w:r>
    </w:p>
  </w:endnote>
  <w:endnote w:type="continuationSeparator" w:id="0">
    <w:p w:rsidR="00257039" w:rsidRDefault="00257039" w:rsidP="009E0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7039" w:rsidRDefault="00257039" w:rsidP="009E0D67">
      <w:pPr>
        <w:spacing w:after="0" w:line="240" w:lineRule="auto"/>
      </w:pPr>
      <w:r>
        <w:separator/>
      </w:r>
    </w:p>
  </w:footnote>
  <w:footnote w:type="continuationSeparator" w:id="0">
    <w:p w:rsidR="00257039" w:rsidRDefault="00257039" w:rsidP="009E0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264D" w:rsidRPr="00606221" w:rsidRDefault="0065264D" w:rsidP="001538DD">
    <w:pPr>
      <w:pStyle w:val="En-tte"/>
      <w:pBdr>
        <w:bottom w:val="single" w:sz="4" w:space="1" w:color="auto"/>
      </w:pBdr>
      <w:jc w:val="center"/>
      <w:rPr>
        <w:b/>
        <w:bCs/>
        <w:sz w:val="24"/>
        <w:szCs w:val="24"/>
      </w:rPr>
    </w:pPr>
    <w:r w:rsidRPr="00606221">
      <w:rPr>
        <w:noProof/>
        <w:sz w:val="24"/>
        <w:szCs w:val="24"/>
        <w:lang w:val="en-US"/>
      </w:rPr>
      <w:drawing>
        <wp:anchor distT="0" distB="0" distL="114300" distR="114300" simplePos="0" relativeHeight="251660800" behindDoc="0" locked="0" layoutInCell="1" allowOverlap="1" wp14:anchorId="28F6C709" wp14:editId="1E3E5C2B">
          <wp:simplePos x="0" y="0"/>
          <wp:positionH relativeFrom="column">
            <wp:posOffset>100330</wp:posOffset>
          </wp:positionH>
          <wp:positionV relativeFrom="paragraph">
            <wp:posOffset>-306705</wp:posOffset>
          </wp:positionV>
          <wp:extent cx="848360" cy="752475"/>
          <wp:effectExtent l="0" t="0" r="8890" b="9525"/>
          <wp:wrapSquare wrapText="bothSides"/>
          <wp:docPr id="1" name="Image 1" descr="logo université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niversité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360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6221">
      <w:rPr>
        <w:b/>
        <w:bCs/>
        <w:sz w:val="24"/>
        <w:szCs w:val="24"/>
      </w:rPr>
      <w:t xml:space="preserve">Université Ahmed </w:t>
    </w:r>
    <w:proofErr w:type="spellStart"/>
    <w:r w:rsidRPr="00606221">
      <w:rPr>
        <w:b/>
        <w:bCs/>
        <w:sz w:val="24"/>
        <w:szCs w:val="24"/>
      </w:rPr>
      <w:t>Draïa</w:t>
    </w:r>
    <w:proofErr w:type="spellEnd"/>
    <w:r w:rsidRPr="00606221">
      <w:rPr>
        <w:b/>
        <w:bCs/>
        <w:sz w:val="24"/>
        <w:szCs w:val="24"/>
      </w:rPr>
      <w:t xml:space="preserve"> d’Adrar</w:t>
    </w:r>
  </w:p>
  <w:p w:rsidR="0065264D" w:rsidRPr="00606221" w:rsidRDefault="0065264D" w:rsidP="001538DD">
    <w:pPr>
      <w:pStyle w:val="En-tte"/>
      <w:pBdr>
        <w:bottom w:val="single" w:sz="4" w:space="1" w:color="auto"/>
      </w:pBdr>
      <w:jc w:val="center"/>
      <w:rPr>
        <w:b/>
        <w:bCs/>
        <w:sz w:val="24"/>
        <w:szCs w:val="24"/>
      </w:rPr>
    </w:pPr>
    <w:r w:rsidRPr="00606221">
      <w:rPr>
        <w:b/>
        <w:bCs/>
        <w:sz w:val="24"/>
        <w:szCs w:val="24"/>
      </w:rPr>
      <w:t>Faculté des Sciences et Technologies</w:t>
    </w:r>
  </w:p>
  <w:p w:rsidR="0065264D" w:rsidRPr="00606221" w:rsidRDefault="0065264D" w:rsidP="000E7951">
    <w:pPr>
      <w:pStyle w:val="En-tte"/>
      <w:pBdr>
        <w:bottom w:val="single" w:sz="4" w:space="1" w:color="auto"/>
      </w:pBdr>
      <w:jc w:val="center"/>
      <w:rPr>
        <w:b/>
        <w:bCs/>
        <w:sz w:val="24"/>
        <w:szCs w:val="24"/>
      </w:rPr>
    </w:pPr>
    <w:r w:rsidRPr="00606221">
      <w:rPr>
        <w:b/>
        <w:bCs/>
        <w:sz w:val="24"/>
        <w:szCs w:val="24"/>
      </w:rPr>
      <w:t>Département des Sciences de la Technologi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B06C4"/>
    <w:multiLevelType w:val="hybridMultilevel"/>
    <w:tmpl w:val="79ECC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cwtTQ0NzQ2NzdX0lEKTi0uzszPAykwrAUARb+bySwAAAA="/>
  </w:docVars>
  <w:rsids>
    <w:rsidRoot w:val="009E0D67"/>
    <w:rsid w:val="000035C9"/>
    <w:rsid w:val="00007E01"/>
    <w:rsid w:val="00011AC0"/>
    <w:rsid w:val="00011C88"/>
    <w:rsid w:val="0003762A"/>
    <w:rsid w:val="000513AC"/>
    <w:rsid w:val="00053B90"/>
    <w:rsid w:val="00054877"/>
    <w:rsid w:val="00064BEB"/>
    <w:rsid w:val="0006678A"/>
    <w:rsid w:val="00075107"/>
    <w:rsid w:val="0007514C"/>
    <w:rsid w:val="0007535C"/>
    <w:rsid w:val="00076DFC"/>
    <w:rsid w:val="00085387"/>
    <w:rsid w:val="00090FE1"/>
    <w:rsid w:val="00095849"/>
    <w:rsid w:val="000A2291"/>
    <w:rsid w:val="000A3833"/>
    <w:rsid w:val="000A4B79"/>
    <w:rsid w:val="000B0532"/>
    <w:rsid w:val="000B2FDB"/>
    <w:rsid w:val="000C1AD4"/>
    <w:rsid w:val="000C26FF"/>
    <w:rsid w:val="000D1620"/>
    <w:rsid w:val="000D1865"/>
    <w:rsid w:val="000D60FC"/>
    <w:rsid w:val="000E119A"/>
    <w:rsid w:val="000E6F65"/>
    <w:rsid w:val="000E7951"/>
    <w:rsid w:val="000F2CF9"/>
    <w:rsid w:val="000F52B0"/>
    <w:rsid w:val="00101464"/>
    <w:rsid w:val="00106DFF"/>
    <w:rsid w:val="001176DE"/>
    <w:rsid w:val="00122527"/>
    <w:rsid w:val="00141A85"/>
    <w:rsid w:val="001432E6"/>
    <w:rsid w:val="00145F20"/>
    <w:rsid w:val="00150297"/>
    <w:rsid w:val="001532BF"/>
    <w:rsid w:val="001538DD"/>
    <w:rsid w:val="00154D41"/>
    <w:rsid w:val="0016331A"/>
    <w:rsid w:val="0016364D"/>
    <w:rsid w:val="00164ED7"/>
    <w:rsid w:val="00167373"/>
    <w:rsid w:val="00167DEE"/>
    <w:rsid w:val="00170D27"/>
    <w:rsid w:val="001964FB"/>
    <w:rsid w:val="00196FE6"/>
    <w:rsid w:val="00197F3F"/>
    <w:rsid w:val="001A4678"/>
    <w:rsid w:val="001B0778"/>
    <w:rsid w:val="001B0955"/>
    <w:rsid w:val="001B5FCD"/>
    <w:rsid w:val="001C014B"/>
    <w:rsid w:val="001C603B"/>
    <w:rsid w:val="001D0F7E"/>
    <w:rsid w:val="001E12E9"/>
    <w:rsid w:val="001F05F6"/>
    <w:rsid w:val="001F08F3"/>
    <w:rsid w:val="001F139C"/>
    <w:rsid w:val="00204DE8"/>
    <w:rsid w:val="00213CC2"/>
    <w:rsid w:val="00217B76"/>
    <w:rsid w:val="0022371D"/>
    <w:rsid w:val="00235EC9"/>
    <w:rsid w:val="00242183"/>
    <w:rsid w:val="00257039"/>
    <w:rsid w:val="00262C3E"/>
    <w:rsid w:val="00262EB9"/>
    <w:rsid w:val="00265811"/>
    <w:rsid w:val="002847B1"/>
    <w:rsid w:val="00285831"/>
    <w:rsid w:val="00287EA1"/>
    <w:rsid w:val="002A608D"/>
    <w:rsid w:val="002A657D"/>
    <w:rsid w:val="002A76DC"/>
    <w:rsid w:val="002B0B02"/>
    <w:rsid w:val="002B2A3D"/>
    <w:rsid w:val="002B5C96"/>
    <w:rsid w:val="002B5E5D"/>
    <w:rsid w:val="002B6C6B"/>
    <w:rsid w:val="002D72EE"/>
    <w:rsid w:val="002F284A"/>
    <w:rsid w:val="003115A4"/>
    <w:rsid w:val="003120A4"/>
    <w:rsid w:val="0032322D"/>
    <w:rsid w:val="00325022"/>
    <w:rsid w:val="00342944"/>
    <w:rsid w:val="003464C8"/>
    <w:rsid w:val="00363655"/>
    <w:rsid w:val="00367C4E"/>
    <w:rsid w:val="003754AB"/>
    <w:rsid w:val="003772F1"/>
    <w:rsid w:val="00390F2D"/>
    <w:rsid w:val="003A202B"/>
    <w:rsid w:val="003A4C12"/>
    <w:rsid w:val="003B156E"/>
    <w:rsid w:val="003B4EE4"/>
    <w:rsid w:val="003C364C"/>
    <w:rsid w:val="003D251F"/>
    <w:rsid w:val="003D4DF4"/>
    <w:rsid w:val="003E1D3D"/>
    <w:rsid w:val="003F4D76"/>
    <w:rsid w:val="003F5B46"/>
    <w:rsid w:val="004007CE"/>
    <w:rsid w:val="00400B85"/>
    <w:rsid w:val="00417AC3"/>
    <w:rsid w:val="00425BBA"/>
    <w:rsid w:val="0043061F"/>
    <w:rsid w:val="004354ED"/>
    <w:rsid w:val="004552E4"/>
    <w:rsid w:val="004568F5"/>
    <w:rsid w:val="00466465"/>
    <w:rsid w:val="00471F60"/>
    <w:rsid w:val="00473303"/>
    <w:rsid w:val="00477A0D"/>
    <w:rsid w:val="0048080A"/>
    <w:rsid w:val="00482FBA"/>
    <w:rsid w:val="00486E55"/>
    <w:rsid w:val="00490F7E"/>
    <w:rsid w:val="004926E0"/>
    <w:rsid w:val="004A5745"/>
    <w:rsid w:val="004C624E"/>
    <w:rsid w:val="004D7DBE"/>
    <w:rsid w:val="004F3D22"/>
    <w:rsid w:val="004F51C9"/>
    <w:rsid w:val="00510603"/>
    <w:rsid w:val="00517854"/>
    <w:rsid w:val="00523C98"/>
    <w:rsid w:val="00524276"/>
    <w:rsid w:val="00531E9F"/>
    <w:rsid w:val="00533CBE"/>
    <w:rsid w:val="00535882"/>
    <w:rsid w:val="0054734C"/>
    <w:rsid w:val="00547AAC"/>
    <w:rsid w:val="0055519E"/>
    <w:rsid w:val="005612F7"/>
    <w:rsid w:val="00573599"/>
    <w:rsid w:val="0057675F"/>
    <w:rsid w:val="00577AEF"/>
    <w:rsid w:val="00580874"/>
    <w:rsid w:val="00583B30"/>
    <w:rsid w:val="00585C26"/>
    <w:rsid w:val="00586666"/>
    <w:rsid w:val="00595DA7"/>
    <w:rsid w:val="00597033"/>
    <w:rsid w:val="005A615B"/>
    <w:rsid w:val="005A727C"/>
    <w:rsid w:val="005B511B"/>
    <w:rsid w:val="005D00BD"/>
    <w:rsid w:val="005D280B"/>
    <w:rsid w:val="005D57E7"/>
    <w:rsid w:val="00600EC6"/>
    <w:rsid w:val="00606221"/>
    <w:rsid w:val="006103F0"/>
    <w:rsid w:val="00610D37"/>
    <w:rsid w:val="006136DA"/>
    <w:rsid w:val="00623188"/>
    <w:rsid w:val="00623CE6"/>
    <w:rsid w:val="00634E13"/>
    <w:rsid w:val="006351AB"/>
    <w:rsid w:val="0063649C"/>
    <w:rsid w:val="00641775"/>
    <w:rsid w:val="00642035"/>
    <w:rsid w:val="006441CE"/>
    <w:rsid w:val="0065264D"/>
    <w:rsid w:val="0065389D"/>
    <w:rsid w:val="006553FA"/>
    <w:rsid w:val="00663A80"/>
    <w:rsid w:val="00663D74"/>
    <w:rsid w:val="006659E9"/>
    <w:rsid w:val="006716D0"/>
    <w:rsid w:val="00687946"/>
    <w:rsid w:val="006879AF"/>
    <w:rsid w:val="00691B25"/>
    <w:rsid w:val="006A7240"/>
    <w:rsid w:val="006B23A1"/>
    <w:rsid w:val="006B5423"/>
    <w:rsid w:val="006B764D"/>
    <w:rsid w:val="006C2764"/>
    <w:rsid w:val="006E1B7F"/>
    <w:rsid w:val="006F135D"/>
    <w:rsid w:val="006F6E92"/>
    <w:rsid w:val="007149C1"/>
    <w:rsid w:val="00715329"/>
    <w:rsid w:val="0072065E"/>
    <w:rsid w:val="00721F8C"/>
    <w:rsid w:val="0072400D"/>
    <w:rsid w:val="007508FB"/>
    <w:rsid w:val="00751AFB"/>
    <w:rsid w:val="00751C94"/>
    <w:rsid w:val="007573BE"/>
    <w:rsid w:val="00761240"/>
    <w:rsid w:val="00762ED0"/>
    <w:rsid w:val="00776012"/>
    <w:rsid w:val="0078048F"/>
    <w:rsid w:val="00794620"/>
    <w:rsid w:val="007A2410"/>
    <w:rsid w:val="007A40DB"/>
    <w:rsid w:val="007B666B"/>
    <w:rsid w:val="007D0068"/>
    <w:rsid w:val="007E0CF0"/>
    <w:rsid w:val="007E291C"/>
    <w:rsid w:val="007E2D72"/>
    <w:rsid w:val="007E7D61"/>
    <w:rsid w:val="007F02BF"/>
    <w:rsid w:val="007F03C4"/>
    <w:rsid w:val="007F05FE"/>
    <w:rsid w:val="007F247C"/>
    <w:rsid w:val="00802295"/>
    <w:rsid w:val="00811D1C"/>
    <w:rsid w:val="00827F5D"/>
    <w:rsid w:val="00841E97"/>
    <w:rsid w:val="008457C5"/>
    <w:rsid w:val="0084706F"/>
    <w:rsid w:val="008518AD"/>
    <w:rsid w:val="00853C59"/>
    <w:rsid w:val="00856ADD"/>
    <w:rsid w:val="00860B2F"/>
    <w:rsid w:val="00861771"/>
    <w:rsid w:val="00865D79"/>
    <w:rsid w:val="00877713"/>
    <w:rsid w:val="00881BF3"/>
    <w:rsid w:val="00892FBA"/>
    <w:rsid w:val="00893798"/>
    <w:rsid w:val="008A53A0"/>
    <w:rsid w:val="008A7677"/>
    <w:rsid w:val="008B0EAB"/>
    <w:rsid w:val="008B46C5"/>
    <w:rsid w:val="008B5E04"/>
    <w:rsid w:val="008C0844"/>
    <w:rsid w:val="008C1B64"/>
    <w:rsid w:val="008C26A3"/>
    <w:rsid w:val="008E3885"/>
    <w:rsid w:val="008E476D"/>
    <w:rsid w:val="008E52A5"/>
    <w:rsid w:val="00903103"/>
    <w:rsid w:val="00905823"/>
    <w:rsid w:val="009135A7"/>
    <w:rsid w:val="00923CFA"/>
    <w:rsid w:val="00937124"/>
    <w:rsid w:val="00951DFD"/>
    <w:rsid w:val="00960C03"/>
    <w:rsid w:val="009818CA"/>
    <w:rsid w:val="00985290"/>
    <w:rsid w:val="0099015F"/>
    <w:rsid w:val="009918F5"/>
    <w:rsid w:val="009A2C37"/>
    <w:rsid w:val="009A462E"/>
    <w:rsid w:val="009A6099"/>
    <w:rsid w:val="009D3C97"/>
    <w:rsid w:val="009E0D67"/>
    <w:rsid w:val="009F3030"/>
    <w:rsid w:val="00A02C73"/>
    <w:rsid w:val="00A043BC"/>
    <w:rsid w:val="00A05DF4"/>
    <w:rsid w:val="00A066A3"/>
    <w:rsid w:val="00A2089E"/>
    <w:rsid w:val="00A2198C"/>
    <w:rsid w:val="00A21C68"/>
    <w:rsid w:val="00A24D6B"/>
    <w:rsid w:val="00A26683"/>
    <w:rsid w:val="00A30E76"/>
    <w:rsid w:val="00A40746"/>
    <w:rsid w:val="00A4554D"/>
    <w:rsid w:val="00A46E43"/>
    <w:rsid w:val="00A54DA5"/>
    <w:rsid w:val="00A5500E"/>
    <w:rsid w:val="00A6336C"/>
    <w:rsid w:val="00A7678E"/>
    <w:rsid w:val="00A83441"/>
    <w:rsid w:val="00A92BCA"/>
    <w:rsid w:val="00AB271B"/>
    <w:rsid w:val="00AB5E15"/>
    <w:rsid w:val="00AB73F9"/>
    <w:rsid w:val="00AF0313"/>
    <w:rsid w:val="00AF1C49"/>
    <w:rsid w:val="00B01668"/>
    <w:rsid w:val="00B03D77"/>
    <w:rsid w:val="00B11368"/>
    <w:rsid w:val="00B221FB"/>
    <w:rsid w:val="00B247F1"/>
    <w:rsid w:val="00B30086"/>
    <w:rsid w:val="00B333D3"/>
    <w:rsid w:val="00B35925"/>
    <w:rsid w:val="00B40A4A"/>
    <w:rsid w:val="00B44625"/>
    <w:rsid w:val="00B46337"/>
    <w:rsid w:val="00B46C80"/>
    <w:rsid w:val="00B519D3"/>
    <w:rsid w:val="00B650E6"/>
    <w:rsid w:val="00B706A5"/>
    <w:rsid w:val="00B72522"/>
    <w:rsid w:val="00B76C8A"/>
    <w:rsid w:val="00B82996"/>
    <w:rsid w:val="00B91667"/>
    <w:rsid w:val="00B92403"/>
    <w:rsid w:val="00B92FFD"/>
    <w:rsid w:val="00BA09EA"/>
    <w:rsid w:val="00BA0F90"/>
    <w:rsid w:val="00BA377B"/>
    <w:rsid w:val="00BA38A2"/>
    <w:rsid w:val="00BA71E6"/>
    <w:rsid w:val="00BA75F8"/>
    <w:rsid w:val="00BB05BC"/>
    <w:rsid w:val="00BB7546"/>
    <w:rsid w:val="00BC3284"/>
    <w:rsid w:val="00BC7348"/>
    <w:rsid w:val="00C00B53"/>
    <w:rsid w:val="00C1715B"/>
    <w:rsid w:val="00C260C6"/>
    <w:rsid w:val="00C3177F"/>
    <w:rsid w:val="00C373CE"/>
    <w:rsid w:val="00C417A2"/>
    <w:rsid w:val="00C50A4E"/>
    <w:rsid w:val="00C546A1"/>
    <w:rsid w:val="00C553A0"/>
    <w:rsid w:val="00C57B6E"/>
    <w:rsid w:val="00C6379D"/>
    <w:rsid w:val="00C74C7B"/>
    <w:rsid w:val="00C82E04"/>
    <w:rsid w:val="00C83B18"/>
    <w:rsid w:val="00C87FF1"/>
    <w:rsid w:val="00C973F6"/>
    <w:rsid w:val="00CA5E99"/>
    <w:rsid w:val="00CB343F"/>
    <w:rsid w:val="00CB4FE3"/>
    <w:rsid w:val="00CC02A9"/>
    <w:rsid w:val="00CC1D71"/>
    <w:rsid w:val="00CE1067"/>
    <w:rsid w:val="00CE7026"/>
    <w:rsid w:val="00CE71FD"/>
    <w:rsid w:val="00CE7E71"/>
    <w:rsid w:val="00CF40A3"/>
    <w:rsid w:val="00D00F92"/>
    <w:rsid w:val="00D03107"/>
    <w:rsid w:val="00D149D9"/>
    <w:rsid w:val="00D164C8"/>
    <w:rsid w:val="00D23F47"/>
    <w:rsid w:val="00D25F31"/>
    <w:rsid w:val="00D267CC"/>
    <w:rsid w:val="00D407A4"/>
    <w:rsid w:val="00D46F93"/>
    <w:rsid w:val="00D50A9C"/>
    <w:rsid w:val="00D647F0"/>
    <w:rsid w:val="00D70A5F"/>
    <w:rsid w:val="00D729B0"/>
    <w:rsid w:val="00D802CF"/>
    <w:rsid w:val="00D82319"/>
    <w:rsid w:val="00D8577E"/>
    <w:rsid w:val="00D85BC9"/>
    <w:rsid w:val="00D86CA2"/>
    <w:rsid w:val="00DA0F50"/>
    <w:rsid w:val="00DC1658"/>
    <w:rsid w:val="00DC22DB"/>
    <w:rsid w:val="00DC2936"/>
    <w:rsid w:val="00DC5F19"/>
    <w:rsid w:val="00DD1C6E"/>
    <w:rsid w:val="00DD51E3"/>
    <w:rsid w:val="00DE36F2"/>
    <w:rsid w:val="00DF0AC3"/>
    <w:rsid w:val="00E14A3A"/>
    <w:rsid w:val="00E16072"/>
    <w:rsid w:val="00E227A6"/>
    <w:rsid w:val="00E3170C"/>
    <w:rsid w:val="00E33D15"/>
    <w:rsid w:val="00E42986"/>
    <w:rsid w:val="00E4687A"/>
    <w:rsid w:val="00E46B88"/>
    <w:rsid w:val="00E46BC8"/>
    <w:rsid w:val="00E6032B"/>
    <w:rsid w:val="00E6196B"/>
    <w:rsid w:val="00E61E2E"/>
    <w:rsid w:val="00E70520"/>
    <w:rsid w:val="00E721CA"/>
    <w:rsid w:val="00E845B0"/>
    <w:rsid w:val="00E86CF9"/>
    <w:rsid w:val="00E92940"/>
    <w:rsid w:val="00EA19FA"/>
    <w:rsid w:val="00EA568A"/>
    <w:rsid w:val="00EA756F"/>
    <w:rsid w:val="00EB552A"/>
    <w:rsid w:val="00EB7AC8"/>
    <w:rsid w:val="00EC2247"/>
    <w:rsid w:val="00ED2BC7"/>
    <w:rsid w:val="00ED414E"/>
    <w:rsid w:val="00EE2F24"/>
    <w:rsid w:val="00EE5C58"/>
    <w:rsid w:val="00EF311B"/>
    <w:rsid w:val="00EF51D2"/>
    <w:rsid w:val="00F12130"/>
    <w:rsid w:val="00F14CAC"/>
    <w:rsid w:val="00F17CB7"/>
    <w:rsid w:val="00F20B01"/>
    <w:rsid w:val="00F23ACC"/>
    <w:rsid w:val="00F26AB4"/>
    <w:rsid w:val="00F326D4"/>
    <w:rsid w:val="00F342B4"/>
    <w:rsid w:val="00F41FE8"/>
    <w:rsid w:val="00F54E52"/>
    <w:rsid w:val="00F66C8E"/>
    <w:rsid w:val="00F83106"/>
    <w:rsid w:val="00F83599"/>
    <w:rsid w:val="00F9261C"/>
    <w:rsid w:val="00F9573B"/>
    <w:rsid w:val="00F95F06"/>
    <w:rsid w:val="00FA1C95"/>
    <w:rsid w:val="00FA452B"/>
    <w:rsid w:val="00FA70D8"/>
    <w:rsid w:val="00FB59FE"/>
    <w:rsid w:val="00FB5CA4"/>
    <w:rsid w:val="00FC2389"/>
    <w:rsid w:val="00FC29B0"/>
    <w:rsid w:val="00FC7108"/>
    <w:rsid w:val="00FD3BB7"/>
    <w:rsid w:val="00FD5CCA"/>
    <w:rsid w:val="00FD5E21"/>
    <w:rsid w:val="00FD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2A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E0D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9E0D6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E0D67"/>
  </w:style>
  <w:style w:type="paragraph" w:styleId="Pieddepage">
    <w:name w:val="footer"/>
    <w:basedOn w:val="Normal"/>
    <w:link w:val="PieddepageCar"/>
    <w:uiPriority w:val="99"/>
    <w:unhideWhenUsed/>
    <w:rsid w:val="009E0D6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E0D67"/>
  </w:style>
  <w:style w:type="paragraph" w:styleId="Paragraphedeliste">
    <w:name w:val="List Paragraph"/>
    <w:aliases w:val="Paragraphe"/>
    <w:basedOn w:val="Normal"/>
    <w:link w:val="ParagraphedelisteCar"/>
    <w:uiPriority w:val="34"/>
    <w:qFormat/>
    <w:rsid w:val="008E3885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0"/>
      <w:lang w:eastAsia="zh-CN"/>
    </w:rPr>
  </w:style>
  <w:style w:type="character" w:customStyle="1" w:styleId="ParagraphedelisteCar">
    <w:name w:val="Paragraphe de liste Car"/>
    <w:aliases w:val="Paragraphe Car"/>
    <w:link w:val="Paragraphedeliste"/>
    <w:uiPriority w:val="34"/>
    <w:qFormat/>
    <w:locked/>
    <w:rsid w:val="008E3885"/>
    <w:rPr>
      <w:rFonts w:ascii="Times New Roman" w:eastAsia="SimSun" w:hAnsi="Times New Roman" w:cs="Times New Roman"/>
      <w:sz w:val="24"/>
      <w:szCs w:val="20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2A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E0D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9E0D6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E0D67"/>
  </w:style>
  <w:style w:type="paragraph" w:styleId="Pieddepage">
    <w:name w:val="footer"/>
    <w:basedOn w:val="Normal"/>
    <w:link w:val="PieddepageCar"/>
    <w:uiPriority w:val="99"/>
    <w:unhideWhenUsed/>
    <w:rsid w:val="009E0D6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E0D67"/>
  </w:style>
  <w:style w:type="paragraph" w:styleId="Paragraphedeliste">
    <w:name w:val="List Paragraph"/>
    <w:aliases w:val="Paragraphe"/>
    <w:basedOn w:val="Normal"/>
    <w:link w:val="ParagraphedelisteCar"/>
    <w:uiPriority w:val="34"/>
    <w:qFormat/>
    <w:rsid w:val="008E3885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0"/>
      <w:lang w:eastAsia="zh-CN"/>
    </w:rPr>
  </w:style>
  <w:style w:type="character" w:customStyle="1" w:styleId="ParagraphedelisteCar">
    <w:name w:val="Paragraphe de liste Car"/>
    <w:aliases w:val="Paragraphe Car"/>
    <w:link w:val="Paragraphedeliste"/>
    <w:uiPriority w:val="34"/>
    <w:qFormat/>
    <w:locked/>
    <w:rsid w:val="008E3885"/>
    <w:rPr>
      <w:rFonts w:ascii="Times New Roman" w:eastAsia="SimSun" w:hAnsi="Times New Roman" w:cs="Times New Roman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3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8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da abdelmalek</dc:creator>
  <cp:lastModifiedBy>Lenovo</cp:lastModifiedBy>
  <cp:revision>3</cp:revision>
  <cp:lastPrinted>2021-11-09T10:27:00Z</cp:lastPrinted>
  <dcterms:created xsi:type="dcterms:W3CDTF">2021-11-29T08:19:00Z</dcterms:created>
  <dcterms:modified xsi:type="dcterms:W3CDTF">2021-11-29T09:05:00Z</dcterms:modified>
</cp:coreProperties>
</file>